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CC667" w14:textId="77777777" w:rsidR="00C325B3" w:rsidRDefault="00C325B3" w:rsidP="00B13FB7">
      <w:pPr>
        <w:shd w:val="clear" w:color="auto" w:fill="FFFFFF"/>
        <w:spacing w:after="0" w:line="240" w:lineRule="auto"/>
        <w:jc w:val="center"/>
        <w:textAlignment w:val="baseline"/>
        <w:rPr>
          <w:rFonts w:asciiTheme="minorHAnsi" w:hAnsiTheme="minorHAnsi" w:cstheme="minorHAnsi"/>
          <w:b/>
          <w:bCs/>
          <w:color w:val="000000"/>
          <w:sz w:val="24"/>
          <w:szCs w:val="24"/>
          <w:u w:val="single"/>
        </w:rPr>
      </w:pPr>
    </w:p>
    <w:p w14:paraId="4D2906CE" w14:textId="2F53C8FC" w:rsidR="00D31607" w:rsidRPr="00F44221" w:rsidRDefault="00755129" w:rsidP="00B13FB7">
      <w:pPr>
        <w:spacing w:after="0" w:line="240" w:lineRule="auto"/>
        <w:jc w:val="center"/>
        <w:rPr>
          <w:rFonts w:asciiTheme="minorHAnsi" w:hAnsiTheme="minorHAnsi" w:cstheme="minorHAnsi"/>
        </w:rPr>
      </w:pPr>
      <w:r w:rsidRPr="00C544F4">
        <w:rPr>
          <w:b/>
          <w:bCs/>
          <w:noProof/>
        </w:rPr>
        <w:drawing>
          <wp:inline distT="0" distB="0" distL="0" distR="0" wp14:anchorId="7C8A8B7A" wp14:editId="06EB3F01">
            <wp:extent cx="2386665" cy="719788"/>
            <wp:effectExtent l="0" t="0" r="0" b="0"/>
            <wp:docPr id="2" name="Εικόνα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618" cy="735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F6FDFA" w14:textId="66A39F98" w:rsidR="00D31607" w:rsidRPr="00D31607" w:rsidRDefault="00D31607" w:rsidP="00B13FB7">
      <w:pPr>
        <w:spacing w:after="0" w:line="240" w:lineRule="auto"/>
        <w:rPr>
          <w:rFonts w:asciiTheme="minorHAnsi" w:hAnsiTheme="minorHAnsi" w:cstheme="minorHAnsi"/>
        </w:rPr>
      </w:pPr>
    </w:p>
    <w:tbl>
      <w:tblPr>
        <w:tblW w:w="9356" w:type="dxa"/>
        <w:jc w:val="center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218"/>
        <w:gridCol w:w="5138"/>
      </w:tblGrid>
      <w:tr w:rsidR="00D31607" w:rsidRPr="00D31607" w14:paraId="5EF35DC0" w14:textId="77777777" w:rsidTr="00DD3493">
        <w:trPr>
          <w:trHeight w:val="4539"/>
          <w:jc w:val="center"/>
        </w:trPr>
        <w:tc>
          <w:tcPr>
            <w:tcW w:w="4218" w:type="dxa"/>
          </w:tcPr>
          <w:p w14:paraId="537A444C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                                    </w:t>
            </w:r>
          </w:p>
          <w:p w14:paraId="149B07B4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                                   </w:t>
            </w:r>
          </w:p>
          <w:p w14:paraId="1A83540B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3B3BE0B2" w14:textId="6C98C3F5" w:rsidR="00D31607" w:rsidRPr="00D31607" w:rsidRDefault="00D31607" w:rsidP="0073430C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Α Ι Τ Η Σ Η</w:t>
            </w:r>
          </w:p>
          <w:p w14:paraId="0327D712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2A728F2E" w14:textId="604B4708" w:rsid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42F0D57F" w14:textId="77777777" w:rsidR="00755129" w:rsidRPr="00D31607" w:rsidRDefault="00755129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72F4115A" w14:textId="13676912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ΕΠΩΝΥΜΟ</w:t>
            </w:r>
            <w:r w:rsidR="00C544F4">
              <w:rPr>
                <w:rFonts w:asciiTheme="minorHAnsi" w:eastAsia="Times New Roman" w:hAnsiTheme="minorHAnsi" w:cstheme="minorHAnsi"/>
                <w:b/>
                <w:color w:val="000000"/>
              </w:rPr>
              <w:t>: .</w:t>
            </w: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……………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……………</w:t>
            </w:r>
          </w:p>
          <w:p w14:paraId="184A8F4D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7F683C22" w14:textId="69C72D8D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ΟΝΟΜΑ</w:t>
            </w:r>
            <w:r w:rsidR="00C544F4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: </w:t>
            </w: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.………..……………………………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…………..</w:t>
            </w:r>
          </w:p>
          <w:p w14:paraId="5CD7E946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621D0542" w14:textId="1CEB8C05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ΠΑΤΡΩΝΥΜΟ</w:t>
            </w:r>
            <w:r w:rsidR="00C544F4">
              <w:rPr>
                <w:rFonts w:asciiTheme="minorHAnsi" w:eastAsia="Times New Roman" w:hAnsiTheme="minorHAnsi" w:cstheme="minorHAnsi"/>
                <w:b/>
                <w:color w:val="000000"/>
              </w:rPr>
              <w:t>: .</w:t>
            </w: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…………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………….</w:t>
            </w:r>
          </w:p>
          <w:p w14:paraId="0E5FA539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6B7CA5D3" w14:textId="6E93F26F" w:rsidR="00C544F4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Α.Μ.</w:t>
            </w: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: </w:t>
            </w: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………………………</w:t>
            </w: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……………</w:t>
            </w:r>
          </w:p>
          <w:p w14:paraId="3CC8857C" w14:textId="77777777" w:rsidR="00C544F4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065232EF" w14:textId="73B5B4F2" w:rsidR="00D31607" w:rsidRPr="00C740C2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C544F4">
              <w:rPr>
                <w:rFonts w:asciiTheme="minorHAnsi" w:eastAsia="Times New Roman" w:hAnsiTheme="minorHAnsi" w:cstheme="minorHAnsi"/>
                <w:b/>
                <w:color w:val="000000"/>
              </w:rPr>
              <w:t>E-MAIL</w:t>
            </w: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:</w:t>
            </w:r>
            <w:r w:rsidRPr="00C544F4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.</w:t>
            </w:r>
            <w:r w:rsidR="00D31607"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………….………………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………</w:t>
            </w:r>
            <w:r w:rsidR="00663090">
              <w:rPr>
                <w:rFonts w:asciiTheme="minorHAnsi" w:eastAsia="Times New Roman" w:hAnsiTheme="minorHAnsi" w:cstheme="minorHAnsi"/>
                <w:b/>
                <w:color w:val="000000"/>
              </w:rPr>
              <w:t>…</w:t>
            </w:r>
            <w:r w:rsidR="00663090" w:rsidRPr="00C740C2">
              <w:rPr>
                <w:rFonts w:asciiTheme="minorHAnsi" w:eastAsia="Times New Roman" w:hAnsiTheme="minorHAnsi" w:cstheme="minorHAnsi"/>
                <w:b/>
                <w:color w:val="000000"/>
              </w:rPr>
              <w:t>……………..</w:t>
            </w:r>
          </w:p>
          <w:p w14:paraId="1A78A948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370338D7" w14:textId="03F6616C" w:rsidR="00D31607" w:rsidRPr="00D31607" w:rsidRDefault="00D31607" w:rsidP="00C544F4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ΤΗΛ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:</w:t>
            </w: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……………………………………………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…………….</w:t>
            </w:r>
          </w:p>
        </w:tc>
        <w:tc>
          <w:tcPr>
            <w:tcW w:w="5138" w:type="dxa"/>
          </w:tcPr>
          <w:p w14:paraId="11A85B90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02CD536C" w14:textId="77777777" w:rsidR="00D31607" w:rsidRPr="00D31607" w:rsidRDefault="00D31607" w:rsidP="0073430C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ΠΡΟΣ</w:t>
            </w:r>
          </w:p>
          <w:p w14:paraId="1A05FAE1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72763665" w14:textId="77777777" w:rsidR="00D31607" w:rsidRPr="00D31607" w:rsidRDefault="00F44221" w:rsidP="0073430C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Το ΓΡΑΦΕΙΟ ΣΥΝΗΓΟΡΟΥ ΤΟΥ ΦΟΙΤΗΤΗ</w:t>
            </w:r>
          </w:p>
          <w:p w14:paraId="3C11BB6D" w14:textId="19FA99D0" w:rsidR="00D31607" w:rsidRDefault="00D31607" w:rsidP="0073430C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του </w:t>
            </w:r>
            <w:r w:rsidR="00755129">
              <w:rPr>
                <w:rFonts w:asciiTheme="minorHAnsi" w:eastAsia="Times New Roman" w:hAnsiTheme="minorHAnsi" w:cstheme="minorHAnsi"/>
                <w:b/>
                <w:color w:val="000000"/>
              </w:rPr>
              <w:t>Διεθνούς</w:t>
            </w: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Πανεπιστημίου</w:t>
            </w:r>
            <w:r w:rsidR="00755129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της Ελλάδος</w:t>
            </w:r>
          </w:p>
          <w:p w14:paraId="3DEB76A9" w14:textId="2411B2DB" w:rsidR="00755129" w:rsidRPr="00755129" w:rsidRDefault="00755129" w:rsidP="0073430C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color w:val="002060"/>
              </w:rPr>
            </w:pPr>
            <w:r w:rsidRPr="00755129">
              <w:rPr>
                <w:rFonts w:asciiTheme="minorHAnsi" w:eastAsia="Times New Roman" w:hAnsiTheme="minorHAnsi" w:cstheme="minorHAnsi"/>
                <w:b/>
                <w:color w:val="002060"/>
              </w:rPr>
              <w:t>Πανεπιστημιο</w:t>
            </w:r>
            <w:r w:rsidR="0073430C">
              <w:rPr>
                <w:rFonts w:asciiTheme="minorHAnsi" w:eastAsia="Times New Roman" w:hAnsiTheme="minorHAnsi" w:cstheme="minorHAnsi"/>
                <w:b/>
                <w:color w:val="002060"/>
              </w:rPr>
              <w:t>ύπολη</w:t>
            </w:r>
            <w:r w:rsidRPr="00755129">
              <w:rPr>
                <w:rFonts w:asciiTheme="minorHAnsi" w:eastAsia="Times New Roman" w:hAnsiTheme="minorHAnsi" w:cstheme="minorHAnsi"/>
                <w:b/>
                <w:color w:val="002060"/>
              </w:rPr>
              <w:t xml:space="preserve"> </w:t>
            </w:r>
            <w:r w:rsidR="00D02FA1">
              <w:rPr>
                <w:rFonts w:asciiTheme="minorHAnsi" w:eastAsia="Times New Roman" w:hAnsiTheme="minorHAnsi" w:cstheme="minorHAnsi"/>
                <w:b/>
                <w:color w:val="002060"/>
              </w:rPr>
              <w:t>Καβάλας</w:t>
            </w:r>
          </w:p>
          <w:p w14:paraId="0CFA9F67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05C1DD0E" w14:textId="2F7C88DE" w:rsid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ΣΧΟΛΗ     …………..………………………............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....................</w:t>
            </w:r>
          </w:p>
          <w:p w14:paraId="579B82D1" w14:textId="77777777" w:rsidR="00C544F4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5DA1B9A5" w14:textId="50F704B6" w:rsidR="00C544F4" w:rsidRPr="00D31607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…………………………………………………………….</w:t>
            </w:r>
          </w:p>
          <w:p w14:paraId="794A231F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2C324F94" w14:textId="20B42A1C" w:rsid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ΤΜΗΜΑ    ……………………………………………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</w:t>
            </w:r>
          </w:p>
          <w:p w14:paraId="3AC02CAB" w14:textId="797E744F" w:rsidR="00C544F4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0340F2E3" w14:textId="66D7EE7D" w:rsidR="00C544F4" w:rsidRPr="00D31607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……………………………………………………………</w:t>
            </w:r>
          </w:p>
          <w:p w14:paraId="2123A939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45CE2EC1" w14:textId="749715F6" w:rsidR="00C544F4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ΠΟΛΗ</w:t>
            </w:r>
            <w:r w:rsidR="00D31607"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ΟΠΟΥ ΕΔΡΕΥΕΙ ΤΟ ΤΜΗΜΑ:</w:t>
            </w:r>
          </w:p>
          <w:p w14:paraId="07B2F773" w14:textId="77777777" w:rsidR="00C544F4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7A4149A8" w14:textId="72F186F8" w:rsidR="00D31607" w:rsidRPr="00D31607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…………….</w:t>
            </w:r>
            <w:r w:rsidR="00D31607"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…………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…………….</w:t>
            </w:r>
            <w:r w:rsidR="00C50916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   </w:t>
            </w:r>
          </w:p>
          <w:p w14:paraId="35B3B681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4A6D5219" w14:textId="5E34EFEB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 </w:t>
            </w:r>
          </w:p>
        </w:tc>
      </w:tr>
    </w:tbl>
    <w:p w14:paraId="51F4CE0B" w14:textId="77777777" w:rsidR="00C50916" w:rsidRDefault="00C50916" w:rsidP="00114ADD">
      <w:pPr>
        <w:spacing w:after="0" w:line="240" w:lineRule="auto"/>
        <w:ind w:left="567"/>
        <w:jc w:val="both"/>
        <w:rPr>
          <w:rFonts w:asciiTheme="minorHAnsi" w:eastAsia="Times New Roman" w:hAnsiTheme="minorHAnsi" w:cstheme="minorHAnsi"/>
          <w:kern w:val="3"/>
        </w:rPr>
      </w:pPr>
    </w:p>
    <w:p w14:paraId="651581E1" w14:textId="7F5C8F18" w:rsidR="00114ADD" w:rsidRPr="00114ADD" w:rsidRDefault="00C50916" w:rsidP="00C50916">
      <w:pPr>
        <w:spacing w:after="0" w:line="240" w:lineRule="auto"/>
        <w:ind w:left="567" w:right="543"/>
        <w:jc w:val="both"/>
        <w:rPr>
          <w:rFonts w:asciiTheme="minorHAnsi" w:hAnsiTheme="minorHAnsi" w:cstheme="minorHAnsi"/>
        </w:rPr>
      </w:pPr>
      <w:r w:rsidRPr="00C50916">
        <w:rPr>
          <w:rFonts w:asciiTheme="minorHAnsi" w:eastAsia="Times New Roman" w:hAnsiTheme="minorHAnsi" w:cstheme="minorHAnsi"/>
          <w:kern w:val="3"/>
        </w:rPr>
        <w:t xml:space="preserve">Τα προσωπικά δεδομένα θα κοινολογηθούν στα εμπλεκόμενα με το αίτημα/παράπονο πρόσωπα ή και σε όργανα διοίκησης, εάν αυτό κριθεί απαραίτητο για την εξέταση και ικανοποίηση του αιτήματος/παραπόνου.  </w:t>
      </w:r>
      <w:r w:rsidR="00FA0F5E">
        <w:rPr>
          <w:rFonts w:asciiTheme="minorHAnsi" w:eastAsia="Times New Roman" w:hAnsiTheme="minorHAnsi" w:cstheme="minorHAnsi"/>
          <w:kern w:val="3"/>
        </w:rPr>
        <w:t>Ωστόσο, α</w:t>
      </w:r>
      <w:r w:rsidRPr="00C50916">
        <w:rPr>
          <w:rFonts w:asciiTheme="minorHAnsi" w:eastAsia="Times New Roman" w:hAnsiTheme="minorHAnsi" w:cstheme="minorHAnsi"/>
          <w:kern w:val="3"/>
        </w:rPr>
        <w:t>ν επιθυμείτε το αίτημά σας να παραμείνει ανώνυμο, οφείλετε να το δηλώσετε παρακάτω και θα ενημερωθείτε για τη δυνατότητα διερεύνησής του.</w:t>
      </w:r>
      <w:r>
        <w:rPr>
          <w:rFonts w:asciiTheme="minorHAnsi" w:eastAsia="Times New Roman" w:hAnsiTheme="minorHAnsi" w:cstheme="minorHAnsi"/>
          <w:kern w:val="3"/>
        </w:rPr>
        <w:t xml:space="preserve"> </w:t>
      </w:r>
      <w:r w:rsidR="00114ADD" w:rsidRPr="00114ADD">
        <w:rPr>
          <w:rFonts w:asciiTheme="minorHAnsi" w:hAnsiTheme="minorHAnsi" w:cstheme="minorHAnsi"/>
        </w:rPr>
        <w:tab/>
      </w:r>
    </w:p>
    <w:p w14:paraId="4DBF208C" w14:textId="3FF10FA2" w:rsidR="00DD3493" w:rsidRDefault="00114ADD" w:rsidP="00C56C9F">
      <w:pPr>
        <w:spacing w:after="0" w:line="240" w:lineRule="auto"/>
        <w:ind w:left="56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Επιθυμώ να παραμείνουν τα στοιχεία ταυτοποίησής μου ανώνυμα :</w:t>
      </w:r>
      <w:r>
        <w:rPr>
          <w:rFonts w:asciiTheme="minorHAnsi" w:hAnsiTheme="minorHAnsi" w:cstheme="minorHAnsi"/>
        </w:rPr>
        <w:tab/>
      </w:r>
      <w:r w:rsidRPr="009B263E">
        <w:rPr>
          <w:rFonts w:asciiTheme="minorHAnsi" w:hAnsiTheme="minorHAnsi" w:cstheme="minorHAnsi"/>
          <w:sz w:val="28"/>
          <w:szCs w:val="28"/>
        </w:rPr>
        <w:t>□</w:t>
      </w:r>
      <w:r w:rsidR="00C50916">
        <w:rPr>
          <w:rFonts w:asciiTheme="minorHAnsi" w:hAnsiTheme="minorHAnsi" w:cstheme="minorHAnsi"/>
          <w:sz w:val="28"/>
          <w:szCs w:val="28"/>
        </w:rPr>
        <w:t xml:space="preserve"> </w:t>
      </w:r>
      <w:r>
        <w:rPr>
          <w:rFonts w:asciiTheme="minorHAnsi" w:hAnsiTheme="minorHAnsi" w:cstheme="minorHAnsi"/>
        </w:rPr>
        <w:t>ΝΑΙ</w:t>
      </w:r>
      <w:r>
        <w:rPr>
          <w:rFonts w:asciiTheme="minorHAnsi" w:hAnsiTheme="minorHAnsi" w:cstheme="minorHAnsi"/>
        </w:rPr>
        <w:tab/>
      </w:r>
      <w:r w:rsidR="00C50916">
        <w:rPr>
          <w:rFonts w:asciiTheme="minorHAnsi" w:hAnsiTheme="minorHAnsi" w:cstheme="minorHAnsi"/>
        </w:rPr>
        <w:tab/>
      </w:r>
      <w:r w:rsidRPr="009B263E">
        <w:rPr>
          <w:rFonts w:asciiTheme="minorHAnsi" w:hAnsiTheme="minorHAnsi" w:cstheme="minorHAnsi"/>
          <w:sz w:val="28"/>
          <w:szCs w:val="28"/>
        </w:rPr>
        <w:t>□</w:t>
      </w:r>
      <w:r w:rsidR="00C50916">
        <w:rPr>
          <w:rFonts w:asciiTheme="minorHAnsi" w:hAnsiTheme="minorHAnsi" w:cstheme="minorHAnsi"/>
          <w:sz w:val="28"/>
          <w:szCs w:val="28"/>
        </w:rPr>
        <w:t xml:space="preserve"> </w:t>
      </w:r>
      <w:r w:rsidR="00C50916">
        <w:rPr>
          <w:rFonts w:asciiTheme="minorHAnsi" w:hAnsiTheme="minorHAnsi" w:cstheme="minorHAnsi"/>
        </w:rPr>
        <w:t>ΟΧΙ</w:t>
      </w:r>
    </w:p>
    <w:p w14:paraId="6C31E336" w14:textId="50E67066" w:rsidR="00C50916" w:rsidRDefault="00C50916" w:rsidP="00C56C9F">
      <w:pPr>
        <w:spacing w:after="0" w:line="240" w:lineRule="auto"/>
        <w:ind w:left="567"/>
        <w:jc w:val="both"/>
        <w:rPr>
          <w:rFonts w:asciiTheme="minorHAnsi" w:hAnsiTheme="minorHAnsi" w:cstheme="minorHAnsi"/>
        </w:rPr>
      </w:pPr>
    </w:p>
    <w:p w14:paraId="3201A49C" w14:textId="77777777" w:rsidR="00C56C9F" w:rsidRPr="00C56C9F" w:rsidRDefault="00C56C9F" w:rsidP="00C56C9F">
      <w:pPr>
        <w:spacing w:after="0" w:line="240" w:lineRule="auto"/>
        <w:ind w:left="567"/>
        <w:jc w:val="both"/>
        <w:rPr>
          <w:rFonts w:asciiTheme="minorHAnsi" w:hAnsiTheme="minorHAnsi" w:cstheme="minorHAnsi"/>
        </w:rPr>
      </w:pPr>
    </w:p>
    <w:p w14:paraId="440EE9B7" w14:textId="43CDEB0D" w:rsidR="00D31607" w:rsidRPr="00D31607" w:rsidRDefault="00D31607" w:rsidP="00B13FB7">
      <w:pPr>
        <w:spacing w:after="0" w:line="240" w:lineRule="auto"/>
        <w:rPr>
          <w:rFonts w:asciiTheme="minorHAnsi" w:hAnsiTheme="minorHAnsi" w:cstheme="minorHAnsi"/>
          <w:b/>
          <w:bCs/>
        </w:rPr>
      </w:pPr>
      <w:r w:rsidRPr="00D31607">
        <w:rPr>
          <w:rFonts w:asciiTheme="minorHAnsi" w:hAnsiTheme="minorHAnsi" w:cstheme="minorHAnsi"/>
          <w:b/>
          <w:bCs/>
        </w:rPr>
        <w:t>Παρακαλώ για τη διαμεσολάβησή σας στο παρακάτω θέμα:</w:t>
      </w:r>
    </w:p>
    <w:p w14:paraId="0B28EC39" w14:textId="77777777" w:rsidR="00D31607" w:rsidRPr="00D31607" w:rsidRDefault="00D31607" w:rsidP="00B13FB7">
      <w:pPr>
        <w:spacing w:after="0" w:line="240" w:lineRule="auto"/>
        <w:rPr>
          <w:rFonts w:asciiTheme="minorHAnsi" w:hAnsiTheme="minorHAnsi" w:cstheme="minorHAnsi"/>
        </w:rPr>
      </w:pPr>
    </w:p>
    <w:p w14:paraId="3BFAF8E9" w14:textId="7D2F3419" w:rsidR="00D31607" w:rsidRPr="00D31607" w:rsidRDefault="00D31607" w:rsidP="00B13FB7">
      <w:pPr>
        <w:spacing w:after="0" w:line="240" w:lineRule="auto"/>
        <w:rPr>
          <w:rFonts w:asciiTheme="minorHAnsi" w:hAnsiTheme="minorHAnsi" w:cstheme="minorHAnsi"/>
        </w:rPr>
      </w:pPr>
      <w:r w:rsidRPr="00D31607">
        <w:rPr>
          <w:rFonts w:asciiTheme="minorHAnsi" w:hAnsiTheme="minorHAnsi" w:cstheme="minorHAnsi"/>
          <w:b/>
          <w:bCs/>
        </w:rPr>
        <w:t>ΘΕΜΑ</w:t>
      </w:r>
      <w:r w:rsidRPr="00D31607">
        <w:rPr>
          <w:rFonts w:asciiTheme="minorHAnsi" w:hAnsiTheme="minorHAnsi" w:cstheme="minorHAnsi"/>
        </w:rPr>
        <w:t>:     ………………………………………………………………………………………</w:t>
      </w:r>
      <w:r w:rsidR="00C8376E">
        <w:rPr>
          <w:rFonts w:asciiTheme="minorHAnsi" w:hAnsiTheme="minorHAnsi" w:cstheme="minorHAnsi"/>
        </w:rPr>
        <w:t>……………………………………</w:t>
      </w:r>
      <w:r w:rsidRPr="00D31607">
        <w:rPr>
          <w:rFonts w:asciiTheme="minorHAnsi" w:hAnsiTheme="minorHAnsi" w:cstheme="minorHAnsi"/>
        </w:rPr>
        <w:t>………………………….</w:t>
      </w:r>
    </w:p>
    <w:p w14:paraId="262BD0F2" w14:textId="77777777" w:rsidR="00D31607" w:rsidRPr="00D31607" w:rsidRDefault="00D31607" w:rsidP="00B13FB7">
      <w:pPr>
        <w:spacing w:after="0" w:line="240" w:lineRule="auto"/>
        <w:rPr>
          <w:rFonts w:asciiTheme="minorHAnsi" w:hAnsiTheme="minorHAnsi" w:cstheme="minorHAnsi"/>
        </w:rPr>
      </w:pPr>
    </w:p>
    <w:p w14:paraId="5D03B690" w14:textId="30385B51" w:rsidR="00473FBD" w:rsidRDefault="00D31607" w:rsidP="00473FBD">
      <w:pPr>
        <w:spacing w:after="0" w:line="360" w:lineRule="auto"/>
        <w:rPr>
          <w:rFonts w:asciiTheme="minorHAnsi" w:hAnsiTheme="minorHAnsi" w:cstheme="minorHAnsi"/>
        </w:rPr>
      </w:pPr>
      <w:r w:rsidRPr="00D31607">
        <w:rPr>
          <w:rFonts w:asciiTheme="minorHAnsi" w:hAnsiTheme="minorHAnsi" w:cstheme="minorHAnsi"/>
          <w:b/>
          <w:bCs/>
        </w:rPr>
        <w:t>Συνοπτική Περιγραφή Θέματος:</w:t>
      </w:r>
      <w:r w:rsidRPr="00D31607">
        <w:rPr>
          <w:rFonts w:asciiTheme="minorHAnsi" w:hAnsiTheme="minorHAnsi" w:cstheme="minorHAnsi"/>
        </w:rPr>
        <w:t xml:space="preserve">  …………………….……………………………………………………………………………………..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</w:t>
      </w:r>
      <w:r w:rsidR="00473FBD" w:rsidRPr="00D31607">
        <w:rPr>
          <w:rFonts w:asciiTheme="minorHAnsi" w:hAnsiTheme="minorHAnsi" w:cstheme="minorHAnsi"/>
        </w:rPr>
        <w:t>…………………….……………………………………………………………………………………..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</w:t>
      </w:r>
    </w:p>
    <w:p w14:paraId="20491C3A" w14:textId="7D13FC4D" w:rsidR="00225BC1" w:rsidRDefault="00473FBD" w:rsidP="00AB0A73">
      <w:pPr>
        <w:spacing w:after="0" w:line="240" w:lineRule="auto"/>
        <w:ind w:left="-851" w:right="-766" w:firstLine="851"/>
        <w:rPr>
          <w:rFonts w:asciiTheme="minorHAnsi" w:eastAsia="SimSun" w:hAnsiTheme="minorHAnsi" w:cstheme="minorHAnsi"/>
          <w:b/>
          <w:kern w:val="3"/>
          <w:lang w:eastAsia="en-US"/>
        </w:rPr>
      </w:pPr>
      <w:r w:rsidRPr="00AA6F34">
        <w:rPr>
          <w:rFonts w:asciiTheme="minorHAnsi" w:eastAsia="SimSun" w:hAnsiTheme="minorHAnsi" w:cstheme="minorHAnsi"/>
          <w:b/>
          <w:kern w:val="3"/>
          <w:lang w:eastAsia="en-US"/>
        </w:rPr>
        <w:t>ΗΜΕΡΟΜΗΝΙΑ</w:t>
      </w:r>
      <w:r w:rsidR="00225BC1">
        <w:rPr>
          <w:rFonts w:asciiTheme="minorHAnsi" w:eastAsia="SimSun" w:hAnsiTheme="minorHAnsi" w:cstheme="minorHAnsi"/>
          <w:b/>
          <w:kern w:val="3"/>
          <w:lang w:eastAsia="en-US"/>
        </w:rPr>
        <w:t xml:space="preserve">:   </w:t>
      </w:r>
      <w:r w:rsidRPr="00AA6F34">
        <w:rPr>
          <w:rFonts w:asciiTheme="minorHAnsi" w:eastAsia="SimSun" w:hAnsiTheme="minorHAnsi" w:cstheme="minorHAnsi"/>
          <w:b/>
          <w:kern w:val="3"/>
          <w:lang w:eastAsia="en-US"/>
        </w:rPr>
        <w:t>………………………</w:t>
      </w:r>
      <w:r>
        <w:rPr>
          <w:rFonts w:asciiTheme="minorHAnsi" w:eastAsia="SimSun" w:hAnsiTheme="minorHAnsi" w:cstheme="minorHAnsi"/>
          <w:b/>
          <w:kern w:val="3"/>
          <w:lang w:eastAsia="en-US"/>
        </w:rPr>
        <w:t>.</w:t>
      </w:r>
      <w:r>
        <w:rPr>
          <w:rFonts w:asciiTheme="minorHAnsi" w:eastAsia="SimSun" w:hAnsiTheme="minorHAnsi" w:cstheme="minorHAnsi"/>
          <w:b/>
          <w:kern w:val="3"/>
          <w:lang w:eastAsia="en-US"/>
        </w:rPr>
        <w:tab/>
      </w:r>
      <w:r>
        <w:rPr>
          <w:rFonts w:asciiTheme="minorHAnsi" w:eastAsia="SimSun" w:hAnsiTheme="minorHAnsi" w:cstheme="minorHAnsi"/>
          <w:b/>
          <w:kern w:val="3"/>
          <w:lang w:eastAsia="en-US"/>
        </w:rPr>
        <w:tab/>
      </w:r>
      <w:r>
        <w:rPr>
          <w:rFonts w:asciiTheme="minorHAnsi" w:eastAsia="SimSun" w:hAnsiTheme="minorHAnsi" w:cstheme="minorHAnsi"/>
          <w:b/>
          <w:kern w:val="3"/>
          <w:lang w:eastAsia="en-US"/>
        </w:rPr>
        <w:tab/>
      </w:r>
      <w:r>
        <w:rPr>
          <w:rFonts w:asciiTheme="minorHAnsi" w:eastAsia="SimSun" w:hAnsiTheme="minorHAnsi" w:cstheme="minorHAnsi"/>
          <w:b/>
          <w:kern w:val="3"/>
          <w:lang w:eastAsia="en-US"/>
        </w:rPr>
        <w:tab/>
      </w:r>
      <w:r>
        <w:rPr>
          <w:rFonts w:asciiTheme="minorHAnsi" w:eastAsia="SimSun" w:hAnsiTheme="minorHAnsi" w:cstheme="minorHAnsi"/>
          <w:b/>
          <w:kern w:val="3"/>
          <w:lang w:eastAsia="en-US"/>
        </w:rPr>
        <w:tab/>
      </w:r>
      <w:r w:rsidR="00225BC1">
        <w:rPr>
          <w:rFonts w:asciiTheme="minorHAnsi" w:eastAsia="SimSun" w:hAnsiTheme="minorHAnsi" w:cstheme="minorHAnsi"/>
          <w:b/>
          <w:kern w:val="3"/>
          <w:lang w:eastAsia="en-US"/>
        </w:rPr>
        <w:t xml:space="preserve"> Ο</w:t>
      </w:r>
      <w:r w:rsidRPr="00AA6F34">
        <w:rPr>
          <w:rFonts w:asciiTheme="minorHAnsi" w:eastAsia="SimSun" w:hAnsiTheme="minorHAnsi" w:cstheme="minorHAnsi"/>
          <w:b/>
          <w:kern w:val="3"/>
          <w:lang w:eastAsia="en-US"/>
        </w:rPr>
        <w:t>/Η ΑΙΤ</w:t>
      </w:r>
      <w:r w:rsidR="00DD3493">
        <w:rPr>
          <w:rFonts w:asciiTheme="minorHAnsi" w:eastAsia="SimSun" w:hAnsiTheme="minorHAnsi" w:cstheme="minorHAnsi"/>
          <w:b/>
          <w:kern w:val="3"/>
          <w:lang w:eastAsia="en-US"/>
        </w:rPr>
        <w:t>ΩΝ/ΟΥΣΑ (</w:t>
      </w:r>
      <w:r>
        <w:rPr>
          <w:rFonts w:asciiTheme="minorHAnsi" w:eastAsia="SimSun" w:hAnsiTheme="minorHAnsi" w:cstheme="minorHAnsi"/>
          <w:b/>
          <w:kern w:val="3"/>
          <w:lang w:eastAsia="en-US"/>
        </w:rPr>
        <w:t>ΥΠΟΓΡΑΦΗ</w:t>
      </w:r>
      <w:r w:rsidR="00DD3493">
        <w:rPr>
          <w:rFonts w:asciiTheme="minorHAnsi" w:eastAsia="SimSun" w:hAnsiTheme="minorHAnsi" w:cstheme="minorHAnsi"/>
          <w:b/>
          <w:kern w:val="3"/>
          <w:lang w:eastAsia="en-US"/>
        </w:rPr>
        <w:t>)</w:t>
      </w:r>
      <w:r>
        <w:rPr>
          <w:rFonts w:asciiTheme="minorHAnsi" w:eastAsia="SimSun" w:hAnsiTheme="minorHAnsi" w:cstheme="minorHAnsi"/>
          <w:b/>
          <w:kern w:val="3"/>
          <w:lang w:eastAsia="en-US"/>
        </w:rPr>
        <w:tab/>
      </w:r>
      <w:r w:rsidR="00225BC1">
        <w:rPr>
          <w:rFonts w:asciiTheme="minorHAnsi" w:eastAsia="SimSun" w:hAnsiTheme="minorHAnsi" w:cstheme="minorHAnsi"/>
          <w:b/>
          <w:kern w:val="3"/>
          <w:lang w:eastAsia="en-US"/>
        </w:rPr>
        <w:t xml:space="preserve">     </w:t>
      </w:r>
    </w:p>
    <w:p w14:paraId="241C0FBA" w14:textId="02C319ED" w:rsidR="00473FBD" w:rsidRDefault="00225BC1" w:rsidP="00152F6B">
      <w:pPr>
        <w:spacing w:after="0" w:line="240" w:lineRule="auto"/>
        <w:ind w:left="6349" w:right="-766" w:firstLine="131"/>
        <w:rPr>
          <w:rFonts w:asciiTheme="minorHAnsi" w:hAnsiTheme="minorHAnsi" w:cstheme="minorHAnsi"/>
          <w:b/>
          <w:bCs/>
          <w:color w:val="000000"/>
        </w:rPr>
      </w:pPr>
      <w:r>
        <w:rPr>
          <w:rFonts w:asciiTheme="minorHAnsi" w:eastAsia="SimSun" w:hAnsiTheme="minorHAnsi" w:cstheme="minorHAnsi"/>
          <w:b/>
          <w:kern w:val="3"/>
          <w:lang w:eastAsia="en-US"/>
        </w:rPr>
        <w:t xml:space="preserve">       </w:t>
      </w:r>
    </w:p>
    <w:sectPr w:rsidR="00473FBD" w:rsidSect="007F6D94">
      <w:footerReference w:type="default" r:id="rId9"/>
      <w:pgSz w:w="11906" w:h="16838"/>
      <w:pgMar w:top="720" w:right="720" w:bottom="720" w:left="720" w:header="708" w:footer="708" w:gutter="0"/>
      <w:cols w:space="708"/>
      <w:formProt w:val="0"/>
      <w:titlePg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2A23E3" w14:textId="77777777" w:rsidR="00122D72" w:rsidRDefault="00122D72" w:rsidP="006C25DC">
      <w:pPr>
        <w:spacing w:after="0" w:line="240" w:lineRule="auto"/>
      </w:pPr>
      <w:r>
        <w:separator/>
      </w:r>
    </w:p>
  </w:endnote>
  <w:endnote w:type="continuationSeparator" w:id="0">
    <w:p w14:paraId="66E261C5" w14:textId="77777777" w:rsidR="00122D72" w:rsidRDefault="00122D72" w:rsidP="006C25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A1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7A272" w14:textId="77777777" w:rsidR="006C25DC" w:rsidRDefault="006C25DC">
    <w:pPr>
      <w:pStyle w:val="12"/>
      <w:jc w:val="center"/>
    </w:pPr>
  </w:p>
  <w:p w14:paraId="01EFB660" w14:textId="77777777" w:rsidR="006C25DC" w:rsidRDefault="006C25DC">
    <w:pPr>
      <w:pStyle w:val="1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D1DB47" w14:textId="77777777" w:rsidR="00122D72" w:rsidRDefault="00122D72" w:rsidP="006C25DC">
      <w:pPr>
        <w:spacing w:after="0" w:line="240" w:lineRule="auto"/>
      </w:pPr>
      <w:r>
        <w:separator/>
      </w:r>
    </w:p>
  </w:footnote>
  <w:footnote w:type="continuationSeparator" w:id="0">
    <w:p w14:paraId="4F30CEB4" w14:textId="77777777" w:rsidR="00122D72" w:rsidRDefault="00122D72" w:rsidP="006C25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22362"/>
    <w:multiLevelType w:val="multilevel"/>
    <w:tmpl w:val="4178147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1520313D"/>
    <w:multiLevelType w:val="hybridMultilevel"/>
    <w:tmpl w:val="4BEE6B6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3D702C"/>
    <w:multiLevelType w:val="multilevel"/>
    <w:tmpl w:val="5B7E4378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HAns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6C542E19"/>
    <w:multiLevelType w:val="multilevel"/>
    <w:tmpl w:val="5E94B1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7B85638B"/>
    <w:multiLevelType w:val="hybridMultilevel"/>
    <w:tmpl w:val="1F04235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TMxsbSwNDI2NrNU0lEKTi0uzszPAykwqgUAjLVWwSwAAAA="/>
  </w:docVars>
  <w:rsids>
    <w:rsidRoot w:val="006C25DC"/>
    <w:rsid w:val="00054155"/>
    <w:rsid w:val="00114ADD"/>
    <w:rsid w:val="00122D72"/>
    <w:rsid w:val="00152F6B"/>
    <w:rsid w:val="00160BD9"/>
    <w:rsid w:val="001E436C"/>
    <w:rsid w:val="00225BC1"/>
    <w:rsid w:val="00235FC0"/>
    <w:rsid w:val="002408DB"/>
    <w:rsid w:val="00254412"/>
    <w:rsid w:val="00297595"/>
    <w:rsid w:val="003263C2"/>
    <w:rsid w:val="0034453D"/>
    <w:rsid w:val="00347896"/>
    <w:rsid w:val="003912D2"/>
    <w:rsid w:val="003D4132"/>
    <w:rsid w:val="00424BE1"/>
    <w:rsid w:val="00473FBD"/>
    <w:rsid w:val="0047659F"/>
    <w:rsid w:val="004B2C47"/>
    <w:rsid w:val="004E7E01"/>
    <w:rsid w:val="004F4E5F"/>
    <w:rsid w:val="00545CB5"/>
    <w:rsid w:val="005F2835"/>
    <w:rsid w:val="00631616"/>
    <w:rsid w:val="00653E73"/>
    <w:rsid w:val="00663090"/>
    <w:rsid w:val="00695EA0"/>
    <w:rsid w:val="006B3364"/>
    <w:rsid w:val="006C25DC"/>
    <w:rsid w:val="00732851"/>
    <w:rsid w:val="007332FA"/>
    <w:rsid w:val="0073430C"/>
    <w:rsid w:val="00736EFE"/>
    <w:rsid w:val="00755129"/>
    <w:rsid w:val="00792278"/>
    <w:rsid w:val="00792E10"/>
    <w:rsid w:val="00797F66"/>
    <w:rsid w:val="007B5DAF"/>
    <w:rsid w:val="007D6E3B"/>
    <w:rsid w:val="007E0B22"/>
    <w:rsid w:val="007F6D94"/>
    <w:rsid w:val="00801DF7"/>
    <w:rsid w:val="0080555D"/>
    <w:rsid w:val="008730CD"/>
    <w:rsid w:val="009472C5"/>
    <w:rsid w:val="009522CC"/>
    <w:rsid w:val="00952D07"/>
    <w:rsid w:val="009B263E"/>
    <w:rsid w:val="009E1CBD"/>
    <w:rsid w:val="009E7FDF"/>
    <w:rsid w:val="00A063A4"/>
    <w:rsid w:val="00A36C2E"/>
    <w:rsid w:val="00A65785"/>
    <w:rsid w:val="00AA6F34"/>
    <w:rsid w:val="00AB0A73"/>
    <w:rsid w:val="00B13FB7"/>
    <w:rsid w:val="00BA4247"/>
    <w:rsid w:val="00C22489"/>
    <w:rsid w:val="00C325B3"/>
    <w:rsid w:val="00C45633"/>
    <w:rsid w:val="00C50916"/>
    <w:rsid w:val="00C544F4"/>
    <w:rsid w:val="00C56C9F"/>
    <w:rsid w:val="00C740C2"/>
    <w:rsid w:val="00C773BB"/>
    <w:rsid w:val="00C80C8B"/>
    <w:rsid w:val="00C8376E"/>
    <w:rsid w:val="00C96857"/>
    <w:rsid w:val="00CD3EB1"/>
    <w:rsid w:val="00CD579D"/>
    <w:rsid w:val="00CE62B1"/>
    <w:rsid w:val="00D02FA1"/>
    <w:rsid w:val="00D22017"/>
    <w:rsid w:val="00D31607"/>
    <w:rsid w:val="00DA72F5"/>
    <w:rsid w:val="00DD3493"/>
    <w:rsid w:val="00DF28A4"/>
    <w:rsid w:val="00E038CD"/>
    <w:rsid w:val="00E677C9"/>
    <w:rsid w:val="00E75BFD"/>
    <w:rsid w:val="00E76167"/>
    <w:rsid w:val="00EC7C48"/>
    <w:rsid w:val="00F20DA6"/>
    <w:rsid w:val="00F22B8F"/>
    <w:rsid w:val="00F26455"/>
    <w:rsid w:val="00F320AA"/>
    <w:rsid w:val="00F338B0"/>
    <w:rsid w:val="00F44221"/>
    <w:rsid w:val="00F51B83"/>
    <w:rsid w:val="00F71821"/>
    <w:rsid w:val="00FA0F5E"/>
    <w:rsid w:val="00FB69A7"/>
    <w:rsid w:val="00FB7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CF3B14"/>
  <w15:docId w15:val="{0862C9B2-48D6-4701-877E-04B3BE302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l-GR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B64B2"/>
    <w:pPr>
      <w:spacing w:after="160" w:line="259" w:lineRule="auto"/>
    </w:pPr>
    <w:rPr>
      <w:rFonts w:ascii="Calibri" w:eastAsiaTheme="minorEastAsia" w:hAnsi="Calibri" w:cs="Times New Roman"/>
      <w:sz w:val="22"/>
      <w:lang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Σύνδεσμος διαδικτύου"/>
    <w:basedOn w:val="a0"/>
    <w:uiPriority w:val="99"/>
    <w:unhideWhenUsed/>
    <w:rsid w:val="00FA64F4"/>
    <w:rPr>
      <w:color w:val="0000FF"/>
      <w:u w:val="single"/>
    </w:rPr>
  </w:style>
  <w:style w:type="character" w:styleId="a4">
    <w:name w:val="Strong"/>
    <w:basedOn w:val="a0"/>
    <w:uiPriority w:val="22"/>
    <w:qFormat/>
    <w:rsid w:val="00FA64F4"/>
    <w:rPr>
      <w:b/>
      <w:bCs/>
    </w:rPr>
  </w:style>
  <w:style w:type="character" w:customStyle="1" w:styleId="1">
    <w:name w:val="Ανεπίλυτη αναφορά1"/>
    <w:basedOn w:val="a0"/>
    <w:uiPriority w:val="99"/>
    <w:semiHidden/>
    <w:unhideWhenUsed/>
    <w:qFormat/>
    <w:rsid w:val="00275F2E"/>
    <w:rPr>
      <w:color w:val="605E5C"/>
      <w:shd w:val="clear" w:color="auto" w:fill="E1DFDD"/>
    </w:rPr>
  </w:style>
  <w:style w:type="character" w:customStyle="1" w:styleId="Char">
    <w:name w:val="Κεφαλίδα Char"/>
    <w:basedOn w:val="a0"/>
    <w:link w:val="10"/>
    <w:uiPriority w:val="99"/>
    <w:semiHidden/>
    <w:qFormat/>
    <w:rsid w:val="00887337"/>
    <w:rPr>
      <w:rFonts w:eastAsiaTheme="minorEastAsia" w:cs="Times New Roman"/>
      <w:lang w:eastAsia="el-GR"/>
    </w:rPr>
  </w:style>
  <w:style w:type="character" w:customStyle="1" w:styleId="Char0">
    <w:name w:val="Υποσέλιδο Char"/>
    <w:basedOn w:val="a0"/>
    <w:uiPriority w:val="99"/>
    <w:qFormat/>
    <w:rsid w:val="00887337"/>
    <w:rPr>
      <w:rFonts w:eastAsiaTheme="minorEastAsia" w:cs="Times New Roman"/>
      <w:lang w:eastAsia="el-GR"/>
    </w:rPr>
  </w:style>
  <w:style w:type="paragraph" w:customStyle="1" w:styleId="a5">
    <w:name w:val="Επικεφαλίδα"/>
    <w:basedOn w:val="a"/>
    <w:next w:val="a6"/>
    <w:qFormat/>
    <w:rsid w:val="006C25DC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a6">
    <w:name w:val="Body Text"/>
    <w:basedOn w:val="a"/>
    <w:rsid w:val="006C25DC"/>
    <w:pPr>
      <w:spacing w:after="140" w:line="276" w:lineRule="auto"/>
    </w:pPr>
  </w:style>
  <w:style w:type="paragraph" w:styleId="a7">
    <w:name w:val="List"/>
    <w:basedOn w:val="a6"/>
    <w:rsid w:val="006C25DC"/>
    <w:rPr>
      <w:rFonts w:cs="Arial"/>
    </w:rPr>
  </w:style>
  <w:style w:type="paragraph" w:customStyle="1" w:styleId="11">
    <w:name w:val="Λεζάντα1"/>
    <w:basedOn w:val="a"/>
    <w:qFormat/>
    <w:rsid w:val="006C25DC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a8">
    <w:name w:val="Ευρετήριο"/>
    <w:basedOn w:val="a"/>
    <w:qFormat/>
    <w:rsid w:val="006C25DC"/>
    <w:pPr>
      <w:suppressLineNumbers/>
    </w:pPr>
    <w:rPr>
      <w:rFonts w:cs="Arial"/>
    </w:rPr>
  </w:style>
  <w:style w:type="paragraph" w:styleId="a9">
    <w:name w:val="List Paragraph"/>
    <w:basedOn w:val="a"/>
    <w:uiPriority w:val="34"/>
    <w:qFormat/>
    <w:rsid w:val="005B64B2"/>
    <w:pPr>
      <w:ind w:left="720"/>
      <w:contextualSpacing/>
    </w:pPr>
  </w:style>
  <w:style w:type="paragraph" w:styleId="Web">
    <w:name w:val="Normal (Web)"/>
    <w:basedOn w:val="a"/>
    <w:uiPriority w:val="99"/>
    <w:semiHidden/>
    <w:unhideWhenUsed/>
    <w:qFormat/>
    <w:rsid w:val="00FA64F4"/>
    <w:pPr>
      <w:spacing w:beforeAutospacing="1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aa">
    <w:name w:val="Κεφαλίδα και υποσέλιδο"/>
    <w:basedOn w:val="a"/>
    <w:qFormat/>
    <w:rsid w:val="006C25DC"/>
  </w:style>
  <w:style w:type="paragraph" w:customStyle="1" w:styleId="10">
    <w:name w:val="Κεφαλίδα1"/>
    <w:basedOn w:val="a"/>
    <w:link w:val="Char"/>
    <w:uiPriority w:val="99"/>
    <w:semiHidden/>
    <w:unhideWhenUsed/>
    <w:rsid w:val="00887337"/>
    <w:pPr>
      <w:tabs>
        <w:tab w:val="center" w:pos="4153"/>
        <w:tab w:val="right" w:pos="8306"/>
      </w:tabs>
      <w:spacing w:after="0" w:line="240" w:lineRule="auto"/>
    </w:pPr>
  </w:style>
  <w:style w:type="paragraph" w:customStyle="1" w:styleId="12">
    <w:name w:val="Υποσέλιδο1"/>
    <w:basedOn w:val="a"/>
    <w:uiPriority w:val="99"/>
    <w:unhideWhenUsed/>
    <w:rsid w:val="00887337"/>
    <w:pPr>
      <w:tabs>
        <w:tab w:val="center" w:pos="4153"/>
        <w:tab w:val="right" w:pos="8306"/>
      </w:tabs>
      <w:spacing w:after="0" w:line="240" w:lineRule="auto"/>
    </w:pPr>
  </w:style>
  <w:style w:type="character" w:styleId="-">
    <w:name w:val="Hyperlink"/>
    <w:basedOn w:val="a0"/>
    <w:uiPriority w:val="99"/>
    <w:unhideWhenUsed/>
    <w:rsid w:val="004F4E5F"/>
    <w:rPr>
      <w:color w:val="0563C1" w:themeColor="hyperlink"/>
      <w:u w:val="single"/>
    </w:rPr>
  </w:style>
  <w:style w:type="paragraph" w:styleId="ab">
    <w:name w:val="header"/>
    <w:basedOn w:val="a"/>
    <w:link w:val="Char1"/>
    <w:uiPriority w:val="99"/>
    <w:semiHidden/>
    <w:unhideWhenUsed/>
    <w:rsid w:val="005F283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Κεφαλίδα Char1"/>
    <w:basedOn w:val="a0"/>
    <w:link w:val="ab"/>
    <w:uiPriority w:val="99"/>
    <w:semiHidden/>
    <w:rsid w:val="005F2835"/>
    <w:rPr>
      <w:rFonts w:ascii="Calibri" w:eastAsiaTheme="minorEastAsia" w:hAnsi="Calibri" w:cs="Times New Roman"/>
      <w:sz w:val="22"/>
      <w:lang w:eastAsia="el-GR"/>
    </w:rPr>
  </w:style>
  <w:style w:type="paragraph" w:styleId="ac">
    <w:name w:val="footer"/>
    <w:basedOn w:val="a"/>
    <w:link w:val="Char10"/>
    <w:uiPriority w:val="99"/>
    <w:semiHidden/>
    <w:unhideWhenUsed/>
    <w:rsid w:val="005F283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0">
    <w:name w:val="Υποσέλιδο Char1"/>
    <w:basedOn w:val="a0"/>
    <w:link w:val="ac"/>
    <w:uiPriority w:val="99"/>
    <w:semiHidden/>
    <w:rsid w:val="005F2835"/>
    <w:rPr>
      <w:rFonts w:ascii="Calibri" w:eastAsiaTheme="minorEastAsia" w:hAnsi="Calibri" w:cs="Times New Roman"/>
      <w:sz w:val="22"/>
      <w:lang w:eastAsia="el-GR"/>
    </w:rPr>
  </w:style>
  <w:style w:type="character" w:customStyle="1" w:styleId="2">
    <w:name w:val="Ανεπίλυτη αναφορά2"/>
    <w:basedOn w:val="a0"/>
    <w:uiPriority w:val="99"/>
    <w:semiHidden/>
    <w:unhideWhenUsed/>
    <w:rsid w:val="007F6D94"/>
    <w:rPr>
      <w:color w:val="605E5C"/>
      <w:shd w:val="clear" w:color="auto" w:fill="E1DFDD"/>
    </w:rPr>
  </w:style>
  <w:style w:type="character" w:customStyle="1" w:styleId="3">
    <w:name w:val="Ανεπίλυτη αναφορά3"/>
    <w:basedOn w:val="a0"/>
    <w:uiPriority w:val="99"/>
    <w:semiHidden/>
    <w:unhideWhenUsed/>
    <w:rsid w:val="007B5D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074893-830A-4407-A649-146F5B2C29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06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Γιώργος Τάντης</dc:creator>
  <cp:lastModifiedBy>User</cp:lastModifiedBy>
  <cp:revision>10</cp:revision>
  <dcterms:created xsi:type="dcterms:W3CDTF">2021-09-21T06:14:00Z</dcterms:created>
  <dcterms:modified xsi:type="dcterms:W3CDTF">2021-10-08T08:58:00Z</dcterms:modified>
  <dc:language>el-G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